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4151E2" w14:textId="77777777" w:rsidR="00532256" w:rsidRPr="00532256" w:rsidRDefault="00063027" w:rsidP="00532256">
      <w:pPr>
        <w:spacing w:after="0"/>
        <w:jc w:val="center"/>
        <w:rPr>
          <w:b/>
          <w:sz w:val="24"/>
          <w:szCs w:val="24"/>
        </w:rPr>
      </w:pPr>
      <w:r w:rsidRPr="00063027">
        <w:rPr>
          <w:b/>
          <w:sz w:val="24"/>
          <w:szCs w:val="24"/>
        </w:rPr>
        <w:t>Web_Lesson</w:t>
      </w:r>
      <w:r w:rsidR="005A3815">
        <w:rPr>
          <w:b/>
          <w:sz w:val="24"/>
          <w:szCs w:val="24"/>
        </w:rPr>
        <w:t>6</w:t>
      </w:r>
      <w:r w:rsidR="00532256" w:rsidRPr="00532256">
        <w:rPr>
          <w:b/>
          <w:sz w:val="24"/>
          <w:szCs w:val="24"/>
        </w:rPr>
        <w:t xml:space="preserve">: </w:t>
      </w:r>
      <w:r w:rsidR="00F56780" w:rsidRPr="00F56780">
        <w:rPr>
          <w:b/>
        </w:rPr>
        <w:t>MongoDB</w:t>
      </w:r>
      <w:r w:rsidR="00F56780" w:rsidRPr="00F56780">
        <w:rPr>
          <w:b/>
          <w:sz w:val="24"/>
          <w:szCs w:val="24"/>
        </w:rPr>
        <w:t xml:space="preserve"> and </w:t>
      </w:r>
      <w:r w:rsidR="005C50B5" w:rsidRPr="00F56780">
        <w:rPr>
          <w:b/>
          <w:sz w:val="24"/>
          <w:szCs w:val="24"/>
        </w:rPr>
        <w:t xml:space="preserve">Application of </w:t>
      </w:r>
      <w:r w:rsidR="00532256" w:rsidRPr="00F56780">
        <w:rPr>
          <w:b/>
          <w:sz w:val="24"/>
          <w:szCs w:val="24"/>
        </w:rPr>
        <w:t>D3.JS</w:t>
      </w:r>
    </w:p>
    <w:p w14:paraId="39EF3952" w14:textId="77777777" w:rsidR="00532256" w:rsidRDefault="00532256" w:rsidP="00D476E5">
      <w:pPr>
        <w:spacing w:after="0"/>
        <w:rPr>
          <w:b/>
        </w:rPr>
      </w:pPr>
      <w:r>
        <w:rPr>
          <w:b/>
        </w:rPr>
        <w:t xml:space="preserve"> </w:t>
      </w:r>
    </w:p>
    <w:p w14:paraId="2976E00C" w14:textId="77777777" w:rsidR="002834F6" w:rsidRPr="00D476E5" w:rsidRDefault="00CF5F22" w:rsidP="00D476E5">
      <w:pPr>
        <w:spacing w:after="0"/>
        <w:rPr>
          <w:b/>
        </w:rPr>
      </w:pPr>
      <w:r w:rsidRPr="00D476E5">
        <w:rPr>
          <w:b/>
        </w:rPr>
        <w:t>Lesson Overview:</w:t>
      </w:r>
    </w:p>
    <w:p w14:paraId="507DFD5B" w14:textId="77777777" w:rsidR="00D476E5" w:rsidRPr="003C5D3C" w:rsidRDefault="005C50B5" w:rsidP="00D476E5">
      <w:pPr>
        <w:spacing w:after="0"/>
      </w:pPr>
      <w:r w:rsidRPr="003C5D3C">
        <w:t xml:space="preserve">This lesson involves </w:t>
      </w:r>
      <w:r w:rsidR="000375A6" w:rsidRPr="003C5D3C">
        <w:t xml:space="preserve">introduction to </w:t>
      </w:r>
      <w:r w:rsidR="003C5D3C" w:rsidRPr="003C5D3C">
        <w:t xml:space="preserve">MongoDB, </w:t>
      </w:r>
      <w:r w:rsidR="000375A6" w:rsidRPr="003C5D3C">
        <w:t xml:space="preserve">D3.JS, importance of D3.JS </w:t>
      </w:r>
      <w:r w:rsidRPr="003C5D3C">
        <w:t>programming of advanced visualization D3.JS</w:t>
      </w:r>
    </w:p>
    <w:p w14:paraId="0C6D7377" w14:textId="77777777" w:rsidR="00D476E5" w:rsidRDefault="00D476E5" w:rsidP="00D476E5">
      <w:pPr>
        <w:spacing w:after="0"/>
        <w:rPr>
          <w:b/>
        </w:rPr>
      </w:pPr>
    </w:p>
    <w:p w14:paraId="5DF342D1" w14:textId="77777777" w:rsidR="00D476E5" w:rsidRDefault="00D476E5" w:rsidP="00D476E5">
      <w:pPr>
        <w:spacing w:after="0"/>
        <w:rPr>
          <w:b/>
        </w:rPr>
      </w:pPr>
      <w:r w:rsidRPr="00D476E5">
        <w:rPr>
          <w:b/>
        </w:rPr>
        <w:t>Use case Description:</w:t>
      </w:r>
    </w:p>
    <w:p w14:paraId="58573AAB" w14:textId="77777777" w:rsidR="00D476E5" w:rsidRDefault="00D476E5" w:rsidP="00D476E5">
      <w:pPr>
        <w:spacing w:after="0"/>
      </w:pPr>
      <w:r>
        <w:t xml:space="preserve">Represent </w:t>
      </w:r>
      <w:r w:rsidR="00B80C2E">
        <w:t xml:space="preserve">the </w:t>
      </w:r>
      <w:r w:rsidR="001556D0">
        <w:t xml:space="preserve">Universities, their branches </w:t>
      </w:r>
      <w:r w:rsidR="00DB0BAB">
        <w:t>and departments in that university of a country</w:t>
      </w:r>
      <w:r w:rsidR="00BD7666">
        <w:t xml:space="preserve"> in tree diagram</w:t>
      </w:r>
    </w:p>
    <w:p w14:paraId="25729DCC" w14:textId="77777777" w:rsidR="00DB0BAB" w:rsidRDefault="00AF223C" w:rsidP="00D476E5">
      <w:pPr>
        <w:spacing w:after="0"/>
      </w:pPr>
      <w:r>
        <w:rPr>
          <w:noProof/>
        </w:rPr>
        <w:drawing>
          <wp:inline distT="0" distB="0" distL="0" distR="0" wp14:anchorId="0A6238BD" wp14:editId="7527731D">
            <wp:extent cx="5943600" cy="3188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3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C4F43" w14:textId="77777777" w:rsidR="00DB0BAB" w:rsidRDefault="00DB0BAB" w:rsidP="00D476E5">
      <w:pPr>
        <w:spacing w:after="0"/>
      </w:pPr>
    </w:p>
    <w:p w14:paraId="0E198101" w14:textId="77777777" w:rsidR="00D476E5" w:rsidRDefault="00D476E5" w:rsidP="00D476E5">
      <w:pPr>
        <w:spacing w:after="0"/>
        <w:rPr>
          <w:b/>
        </w:rPr>
      </w:pPr>
      <w:r w:rsidRPr="00D476E5">
        <w:rPr>
          <w:b/>
        </w:rPr>
        <w:t>Programming elements of D3:</w:t>
      </w:r>
    </w:p>
    <w:p w14:paraId="0376B7AB" w14:textId="77777777" w:rsidR="003C5D3C" w:rsidRPr="003C5D3C" w:rsidRDefault="003C5D3C" w:rsidP="00D476E5">
      <w:pPr>
        <w:spacing w:after="0"/>
      </w:pPr>
      <w:r w:rsidRPr="003C5D3C">
        <w:t>1. Introduction to MongoDB</w:t>
      </w:r>
    </w:p>
    <w:p w14:paraId="7C70C65A" w14:textId="77777777" w:rsidR="000375A6" w:rsidRDefault="003C5D3C" w:rsidP="000375A6">
      <w:pPr>
        <w:spacing w:after="0"/>
      </w:pPr>
      <w:r>
        <w:t>2</w:t>
      </w:r>
      <w:r w:rsidR="000375A6" w:rsidRPr="00B3022A">
        <w:t xml:space="preserve">. </w:t>
      </w:r>
      <w:r w:rsidR="000375A6">
        <w:t xml:space="preserve">Types of data formats used in D3 (SVG: </w:t>
      </w:r>
      <w:r w:rsidR="000375A6" w:rsidRPr="00CF5F22">
        <w:t>Scalable Vector Graphics</w:t>
      </w:r>
      <w:r w:rsidR="000375A6">
        <w:t>, CSV, JSON)</w:t>
      </w:r>
    </w:p>
    <w:p w14:paraId="0D76637C" w14:textId="77777777" w:rsidR="000375A6" w:rsidRDefault="003C5D3C" w:rsidP="000375A6">
      <w:pPr>
        <w:spacing w:after="0"/>
      </w:pPr>
      <w:r>
        <w:t>3</w:t>
      </w:r>
      <w:r w:rsidR="000375A6">
        <w:t>. How to implement D3 inside HTML</w:t>
      </w:r>
    </w:p>
    <w:p w14:paraId="11D33808" w14:textId="77777777" w:rsidR="000375A6" w:rsidRDefault="003C5D3C" w:rsidP="000375A6">
      <w:pPr>
        <w:spacing w:after="0"/>
      </w:pPr>
      <w:r>
        <w:t>4</w:t>
      </w:r>
      <w:r w:rsidR="000375A6">
        <w:t>. How to call methods of D3</w:t>
      </w:r>
    </w:p>
    <w:p w14:paraId="6F195648" w14:textId="77777777" w:rsidR="000375A6" w:rsidRDefault="003C5D3C" w:rsidP="000375A6">
      <w:pPr>
        <w:spacing w:after="0"/>
      </w:pPr>
      <w:r>
        <w:t>5</w:t>
      </w:r>
      <w:r w:rsidR="000375A6">
        <w:t>. Methods available in D3(</w:t>
      </w:r>
      <w:r w:rsidR="000375A6" w:rsidRPr="00DE51CE">
        <w:t xml:space="preserve"> </w:t>
      </w:r>
      <w:hyperlink r:id="rId6" w:history="1">
        <w:r w:rsidR="000375A6" w:rsidRPr="007758EF">
          <w:rPr>
            <w:rStyle w:val="Hyperlink"/>
          </w:rPr>
          <w:t>https://github.com/d3/d3/blob/master/API.md</w:t>
        </w:r>
      </w:hyperlink>
      <w:r w:rsidR="000375A6">
        <w:t>)</w:t>
      </w:r>
    </w:p>
    <w:p w14:paraId="3A0FFE05" w14:textId="77777777" w:rsidR="00B3022A" w:rsidRDefault="003C5D3C" w:rsidP="00D476E5">
      <w:pPr>
        <w:spacing w:after="0"/>
      </w:pPr>
      <w:r>
        <w:t>6</w:t>
      </w:r>
      <w:r w:rsidR="000375A6">
        <w:t xml:space="preserve">. </w:t>
      </w:r>
      <w:r w:rsidR="00B80C2E">
        <w:t xml:space="preserve">How to </w:t>
      </w:r>
      <w:r w:rsidR="00B90C23">
        <w:t>represent JSON</w:t>
      </w:r>
      <w:r w:rsidR="001556D0">
        <w:t xml:space="preserve"> </w:t>
      </w:r>
      <w:r w:rsidR="00B80C2E">
        <w:t>data with D3.JS</w:t>
      </w:r>
    </w:p>
    <w:p w14:paraId="1290D505" w14:textId="77777777" w:rsidR="00DE51CE" w:rsidRDefault="00DE51CE" w:rsidP="00D476E5">
      <w:pPr>
        <w:spacing w:after="0"/>
      </w:pPr>
    </w:p>
    <w:p w14:paraId="5948D411" w14:textId="77777777" w:rsidR="00D476E5" w:rsidRDefault="00B3022A" w:rsidP="00D476E5">
      <w:pPr>
        <w:spacing w:after="0"/>
        <w:rPr>
          <w:b/>
        </w:rPr>
      </w:pPr>
      <w:r>
        <w:rPr>
          <w:b/>
        </w:rPr>
        <w:t xml:space="preserve">Source </w:t>
      </w:r>
      <w:r w:rsidRPr="00B3022A">
        <w:rPr>
          <w:b/>
        </w:rPr>
        <w:t xml:space="preserve">Code: </w:t>
      </w:r>
    </w:p>
    <w:p w14:paraId="59FC734E" w14:textId="7FB19664" w:rsidR="00300FF7" w:rsidRDefault="0016734D" w:rsidP="00D476E5">
      <w:pPr>
        <w:spacing w:after="0"/>
      </w:pPr>
      <w:hyperlink r:id="rId7" w:history="1">
        <w:r w:rsidRPr="008A148F">
          <w:rPr>
            <w:rStyle w:val="Hyperlink"/>
          </w:rPr>
          <w:t>https://umkc.box.com/s/qh61c74x5r1ob1jcu87aksac6dihd228</w:t>
        </w:r>
      </w:hyperlink>
    </w:p>
    <w:p w14:paraId="62793564" w14:textId="77777777" w:rsidR="0016734D" w:rsidRDefault="0016734D" w:rsidP="00D476E5">
      <w:pPr>
        <w:spacing w:after="0"/>
        <w:rPr>
          <w:b/>
        </w:rPr>
      </w:pPr>
    </w:p>
    <w:p w14:paraId="6E600874" w14:textId="5AE3712A" w:rsidR="00CF5F22" w:rsidRDefault="00CF5F22" w:rsidP="00D476E5">
      <w:pPr>
        <w:spacing w:after="0"/>
        <w:rPr>
          <w:b/>
        </w:rPr>
      </w:pPr>
      <w:r w:rsidRPr="00B3022A">
        <w:rPr>
          <w:b/>
        </w:rPr>
        <w:t>In class exercise:</w:t>
      </w:r>
    </w:p>
    <w:p w14:paraId="753146D2" w14:textId="77777777" w:rsidR="00B3022A" w:rsidRDefault="00EB36AB" w:rsidP="00D476E5">
      <w:pPr>
        <w:spacing w:after="0"/>
      </w:pPr>
      <w:r>
        <w:t xml:space="preserve">Implement the </w:t>
      </w:r>
      <w:r w:rsidR="00A63E5D">
        <w:t>Dra</w:t>
      </w:r>
      <w:r w:rsidR="00A63E5D" w:rsidRPr="00A63E5D">
        <w:t>g and Drop, Zoomable, Panning, Collapsible Tree with auto-sizing</w:t>
      </w:r>
    </w:p>
    <w:p w14:paraId="7E76C9B7" w14:textId="77777777" w:rsidR="00EA3C6C" w:rsidRDefault="00EA3C6C" w:rsidP="00D476E5">
      <w:pPr>
        <w:spacing w:after="0"/>
      </w:pPr>
    </w:p>
    <w:p w14:paraId="2E25732F" w14:textId="77777777" w:rsidR="00EA3C6C" w:rsidRPr="00BF14FE" w:rsidRDefault="00EA3C6C" w:rsidP="00D476E5">
      <w:pPr>
        <w:spacing w:after="0"/>
        <w:rPr>
          <w:b/>
        </w:rPr>
      </w:pPr>
      <w:r w:rsidRPr="00BF14FE">
        <w:rPr>
          <w:b/>
        </w:rPr>
        <w:t xml:space="preserve">Reference: </w:t>
      </w:r>
    </w:p>
    <w:p w14:paraId="6DC095BB" w14:textId="77777777" w:rsidR="00EA3C6C" w:rsidRDefault="0016734D" w:rsidP="00EA3C6C">
      <w:pPr>
        <w:spacing w:after="0"/>
      </w:pPr>
      <w:hyperlink r:id="rId8" w:history="1">
        <w:r w:rsidR="00EA3C6C" w:rsidRPr="003B29E6">
          <w:rPr>
            <w:rStyle w:val="Hyperlink"/>
          </w:rPr>
          <w:t>http://bl.ocks.org/robschmuecker/7880033</w:t>
        </w:r>
      </w:hyperlink>
    </w:p>
    <w:p w14:paraId="103D27F7" w14:textId="77777777" w:rsidR="00EA3C6C" w:rsidRDefault="0016734D" w:rsidP="00EA3C6C">
      <w:pPr>
        <w:spacing w:after="0"/>
      </w:pPr>
      <w:hyperlink r:id="rId9" w:history="1">
        <w:r w:rsidR="00EA3C6C" w:rsidRPr="003B29E6">
          <w:rPr>
            <w:rStyle w:val="Hyperlink"/>
          </w:rPr>
          <w:t>http://bl.ocks.org/tizon9804/8540d89cc896927d35030cad2508324d</w:t>
        </w:r>
      </w:hyperlink>
    </w:p>
    <w:p w14:paraId="7DA93021" w14:textId="7CD18349" w:rsidR="00F56780" w:rsidRDefault="00F56780" w:rsidP="00F612AE">
      <w:pPr>
        <w:spacing w:after="0"/>
      </w:pPr>
      <w:r>
        <w:lastRenderedPageBreak/>
        <w:t>Marks will be distributed between logic, implementation and UI</w:t>
      </w:r>
    </w:p>
    <w:p w14:paraId="0CA68600" w14:textId="77777777" w:rsidR="00F56780" w:rsidRDefault="00F56780" w:rsidP="00F612AE">
      <w:pPr>
        <w:spacing w:after="0"/>
        <w:rPr>
          <w:b/>
        </w:rPr>
      </w:pPr>
    </w:p>
    <w:p w14:paraId="1532DA1E" w14:textId="3E37CC66" w:rsidR="00F612AE" w:rsidRDefault="00F612AE" w:rsidP="00F612AE">
      <w:pPr>
        <w:spacing w:after="0"/>
      </w:pPr>
      <w:r w:rsidRPr="00506B6A">
        <w:rPr>
          <w:b/>
        </w:rPr>
        <w:t>Note:</w:t>
      </w:r>
      <w:r>
        <w:t xml:space="preserve"> </w:t>
      </w:r>
      <w:r w:rsidRPr="00506B6A">
        <w:t>Please don't forget to submit your feedback after the class. This helps a lot in increasing effectiveness of the course.</w:t>
      </w:r>
    </w:p>
    <w:p w14:paraId="5AE66AE4" w14:textId="77777777" w:rsidR="00F612AE" w:rsidRDefault="00F612AE" w:rsidP="00F612AE">
      <w:pPr>
        <w:spacing w:after="0"/>
      </w:pPr>
    </w:p>
    <w:p w14:paraId="549F9D4B" w14:textId="1E74D309" w:rsidR="00F612AE" w:rsidRDefault="00F56780" w:rsidP="00F612AE">
      <w:pPr>
        <w:spacing w:after="0"/>
        <w:rPr>
          <w:rStyle w:val="Hyperlink"/>
        </w:rPr>
      </w:pPr>
      <w:r>
        <w:t xml:space="preserve">Use following link to submit your feedback: </w:t>
      </w:r>
      <w:hyperlink r:id="rId10" w:history="1">
        <w:r>
          <w:rPr>
            <w:rStyle w:val="Hyperlink"/>
          </w:rPr>
          <w:t>https://goo.gl/forms/YKYg28wsHo7OnOa13</w:t>
        </w:r>
      </w:hyperlink>
      <w:bookmarkStart w:id="0" w:name="_GoBack"/>
      <w:bookmarkEnd w:id="0"/>
    </w:p>
    <w:sectPr w:rsidR="00F612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F4AE6"/>
    <w:multiLevelType w:val="hybridMultilevel"/>
    <w:tmpl w:val="1E646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1072C1"/>
    <w:multiLevelType w:val="hybridMultilevel"/>
    <w:tmpl w:val="9B2A1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TO2NDa3NDC3MDRR0lEKTi0uzszPAykwNKoFAC7qLp0tAAAA"/>
  </w:docVars>
  <w:rsids>
    <w:rsidRoot w:val="00E3796B"/>
    <w:rsid w:val="000375A6"/>
    <w:rsid w:val="00063027"/>
    <w:rsid w:val="00073169"/>
    <w:rsid w:val="00124D1E"/>
    <w:rsid w:val="001556D0"/>
    <w:rsid w:val="0016734D"/>
    <w:rsid w:val="0024673D"/>
    <w:rsid w:val="002834F6"/>
    <w:rsid w:val="0029293F"/>
    <w:rsid w:val="002A7C71"/>
    <w:rsid w:val="00300FF7"/>
    <w:rsid w:val="00372E75"/>
    <w:rsid w:val="003733B3"/>
    <w:rsid w:val="003B1652"/>
    <w:rsid w:val="003C5D3C"/>
    <w:rsid w:val="00436764"/>
    <w:rsid w:val="004418A7"/>
    <w:rsid w:val="004804B0"/>
    <w:rsid w:val="004C7B11"/>
    <w:rsid w:val="00532256"/>
    <w:rsid w:val="005A1A31"/>
    <w:rsid w:val="005A3815"/>
    <w:rsid w:val="005C50B5"/>
    <w:rsid w:val="005E77A4"/>
    <w:rsid w:val="00694092"/>
    <w:rsid w:val="007B34B4"/>
    <w:rsid w:val="00842C72"/>
    <w:rsid w:val="008B6597"/>
    <w:rsid w:val="009A0EF4"/>
    <w:rsid w:val="009F6BEC"/>
    <w:rsid w:val="00A63E5D"/>
    <w:rsid w:val="00AF223C"/>
    <w:rsid w:val="00B3022A"/>
    <w:rsid w:val="00B526B7"/>
    <w:rsid w:val="00B80C2E"/>
    <w:rsid w:val="00B90C23"/>
    <w:rsid w:val="00BD7666"/>
    <w:rsid w:val="00BF14FE"/>
    <w:rsid w:val="00C7282D"/>
    <w:rsid w:val="00CA4E0A"/>
    <w:rsid w:val="00CF4343"/>
    <w:rsid w:val="00CF5F22"/>
    <w:rsid w:val="00D476E5"/>
    <w:rsid w:val="00D733C1"/>
    <w:rsid w:val="00DB0BAB"/>
    <w:rsid w:val="00DE51CE"/>
    <w:rsid w:val="00E10979"/>
    <w:rsid w:val="00E3796B"/>
    <w:rsid w:val="00EA3C6C"/>
    <w:rsid w:val="00EB36AB"/>
    <w:rsid w:val="00F1627A"/>
    <w:rsid w:val="00F56780"/>
    <w:rsid w:val="00F612AE"/>
    <w:rsid w:val="00F74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E2CD"/>
  <w15:chartTrackingRefBased/>
  <w15:docId w15:val="{EDA9BA87-D1A3-44FF-BA4A-C38E27AE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F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022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022A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B3022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0FF7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EA3C6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5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.ocks.org/robschmuecker/788003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mkc.box.com/s/qh61c74x5r1ob1jcu87aksac6dihd22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blob/master/API.md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goo.gl/forms/YKYg28wsHo7OnOa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l.ocks.org/tizon9804/8540d89cc896927d35030cad2508324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2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ruva, Vijaya Kumari (UMKC-Student)</dc:creator>
  <cp:keywords/>
  <dc:description/>
  <cp:lastModifiedBy>Yeruva, Vijaya Kumari (UMKC-Student)</cp:lastModifiedBy>
  <cp:revision>42</cp:revision>
  <dcterms:created xsi:type="dcterms:W3CDTF">2017-05-18T04:46:00Z</dcterms:created>
  <dcterms:modified xsi:type="dcterms:W3CDTF">2018-02-16T10:12:00Z</dcterms:modified>
</cp:coreProperties>
</file>